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4D843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Subject: Get in the Game - GoWest </w:t>
      </w:r>
      <w:proofErr w:type="spellStart"/>
      <w:r w:rsidRPr="31CE8176">
        <w:rPr>
          <w:rFonts w:ascii="Montserrat" w:eastAsia="Montserrat" w:hAnsi="Montserrat" w:cs="Montserrat"/>
        </w:rPr>
        <w:t>PAC'em</w:t>
      </w:r>
      <w:proofErr w:type="spellEnd"/>
      <w:r w:rsidRPr="31CE8176">
        <w:rPr>
          <w:rFonts w:ascii="Montserrat" w:eastAsia="Montserrat" w:hAnsi="Montserrat" w:cs="Montserrat"/>
        </w:rPr>
        <w:t xml:space="preserve"> Challenge 2024!</w:t>
      </w:r>
    </w:p>
    <w:p w14:paraId="1B0845C0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7761040F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5FE5A005" w14:textId="44D2F791" w:rsidR="006F2844" w:rsidRPr="006F2844" w:rsidRDefault="006F2844" w:rsidP="31CE8176">
      <w:pPr>
        <w:rPr>
          <w:rFonts w:ascii="Montserrat" w:eastAsia="Montserrat" w:hAnsi="Montserrat" w:cs="Montserrat"/>
        </w:rPr>
      </w:pPr>
      <w:proofErr w:type="gramStart"/>
      <w:r w:rsidRPr="31CE8176">
        <w:rPr>
          <w:rFonts w:ascii="Montserrat" w:eastAsia="Montserrat" w:hAnsi="Montserrat" w:cs="Montserrat"/>
          <w:highlight w:val="yellow"/>
        </w:rPr>
        <w:t>Dear  XXXXXX</w:t>
      </w:r>
      <w:proofErr w:type="gramEnd"/>
      <w:r w:rsidRPr="31CE8176">
        <w:rPr>
          <w:rFonts w:ascii="Montserrat" w:eastAsia="Montserrat" w:hAnsi="Montserrat" w:cs="Montserrat"/>
          <w:highlight w:val="yellow"/>
        </w:rPr>
        <w:t>,</w:t>
      </w:r>
    </w:p>
    <w:p w14:paraId="46DA1CCA" w14:textId="77777777" w:rsidR="00D04418" w:rsidRDefault="00D04418" w:rsidP="00D04418">
      <w:pPr>
        <w:pStyle w:val="NormalWeb"/>
        <w:spacing w:after="160" w:afterAutospacing="0"/>
        <w:rPr>
          <w:rFonts w:ascii="Montserrat" w:hAnsi="Montserrat"/>
          <w:color w:val="000000" w:themeColor="text1"/>
          <w:sz w:val="22"/>
          <w:szCs w:val="22"/>
        </w:rPr>
      </w:pP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With the arrival of March Madness, we are excited to announce the annual GoWest </w:t>
      </w:r>
      <w:proofErr w:type="spellStart"/>
      <w:r w:rsidRPr="07602314">
        <w:rPr>
          <w:rFonts w:ascii="Montserrat" w:hAnsi="Montserrat"/>
          <w:color w:val="000000" w:themeColor="text1"/>
          <w:sz w:val="22"/>
          <w:szCs w:val="22"/>
        </w:rPr>
        <w:t>PAC’em</w:t>
      </w:r>
      <w:proofErr w:type="spellEnd"/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 Challenge – a fantastic opportunity to blend </w:t>
      </w:r>
      <w:r w:rsidRPr="07602314">
        <w:rPr>
          <w:rFonts w:ascii="Montserrat" w:hAnsi="Montserrat"/>
          <w:sz w:val="22"/>
          <w:szCs w:val="22"/>
        </w:rPr>
        <w:t>fun with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 fundraising in support of credit unions’ state and federal political action committees (PACs). All GoWest credit union advocates are invited to </w:t>
      </w:r>
      <w:r w:rsidRPr="07602314">
        <w:rPr>
          <w:rFonts w:ascii="Montserrat" w:hAnsi="Montserrat"/>
          <w:sz w:val="22"/>
          <w:szCs w:val="22"/>
        </w:rPr>
        <w:t>join</w:t>
      </w:r>
      <w:r w:rsidRPr="07602314">
        <w:rPr>
          <w:rFonts w:ascii="Montserrat" w:hAnsi="Montserrat"/>
          <w:color w:val="000000" w:themeColor="text1"/>
          <w:sz w:val="22"/>
          <w:szCs w:val="22"/>
        </w:rPr>
        <w:t> in this exciting event. </w:t>
      </w:r>
    </w:p>
    <w:p w14:paraId="0865668A" w14:textId="77777777" w:rsidR="000B2090" w:rsidRDefault="00000000" w:rsidP="000B2090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hyperlink r:id="rId9" w:tgtFrame="_blank" w:history="1">
        <w:r w:rsidR="000B2090">
          <w:rPr>
            <w:rStyle w:val="normaltextrun"/>
            <w:rFonts w:ascii="Montserrat" w:hAnsi="Montserrat" w:cs="Segoe UI"/>
            <w:color w:val="0000FF"/>
            <w:u w:val="single"/>
          </w:rPr>
          <w:t xml:space="preserve">What is the GoWest </w:t>
        </w:r>
        <w:proofErr w:type="spellStart"/>
        <w:r w:rsidR="000B2090">
          <w:rPr>
            <w:rStyle w:val="normaltextrun"/>
            <w:rFonts w:ascii="Montserrat" w:hAnsi="Montserrat" w:cs="Segoe UI"/>
            <w:color w:val="0000FF"/>
            <w:u w:val="single"/>
          </w:rPr>
          <w:t>PAC'em</w:t>
        </w:r>
        <w:proofErr w:type="spellEnd"/>
        <w:r w:rsidR="000B2090">
          <w:rPr>
            <w:rStyle w:val="normaltextrun"/>
            <w:rFonts w:ascii="Montserrat" w:hAnsi="Montserrat" w:cs="Segoe UI"/>
            <w:color w:val="0000FF"/>
            <w:u w:val="single"/>
          </w:rPr>
          <w:t xml:space="preserve"> Challenge</w:t>
        </w:r>
      </w:hyperlink>
      <w:r w:rsidR="000B2090">
        <w:rPr>
          <w:rStyle w:val="normaltextrun"/>
          <w:rFonts w:ascii="Montserrat" w:hAnsi="Montserrat" w:cs="Segoe UI"/>
          <w:color w:val="000000"/>
        </w:rPr>
        <w:t>?</w:t>
      </w:r>
      <w:r w:rsidR="000B2090">
        <w:rPr>
          <w:rStyle w:val="eop"/>
          <w:rFonts w:ascii="Montserrat" w:hAnsi="Montserrat" w:cs="Segoe UI"/>
          <w:color w:val="000000"/>
        </w:rPr>
        <w:t> </w:t>
      </w:r>
    </w:p>
    <w:p w14:paraId="4F1DEE85" w14:textId="77777777" w:rsidR="00416673" w:rsidRDefault="00416673" w:rsidP="00416673">
      <w:pPr>
        <w:pStyle w:val="NormalWeb"/>
        <w:spacing w:after="160" w:afterAutospacing="0"/>
        <w:rPr>
          <w:rFonts w:ascii="Montserrat" w:hAnsi="Montserrat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 xml:space="preserve">The </w:t>
      </w:r>
      <w:proofErr w:type="spellStart"/>
      <w:r w:rsidRPr="07602314">
        <w:rPr>
          <w:rFonts w:ascii="Montserrat" w:hAnsi="Montserrat"/>
          <w:color w:val="000000" w:themeColor="text1"/>
          <w:sz w:val="22"/>
          <w:szCs w:val="22"/>
        </w:rPr>
        <w:t>PAC'em</w:t>
      </w:r>
      <w:proofErr w:type="spellEnd"/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 Challenge </w:t>
      </w:r>
      <w:r w:rsidRPr="07602314">
        <w:rPr>
          <w:rFonts w:ascii="Montserrat" w:hAnsi="Montserrat"/>
          <w:sz w:val="22"/>
          <w:szCs w:val="22"/>
        </w:rPr>
        <w:t xml:space="preserve">is a PAC 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fundraising </w:t>
      </w:r>
      <w:r w:rsidRPr="07602314">
        <w:rPr>
          <w:rFonts w:ascii="Montserrat" w:hAnsi="Montserrat"/>
          <w:sz w:val="22"/>
          <w:szCs w:val="22"/>
        </w:rPr>
        <w:t xml:space="preserve">event built around the energy and excitement of the NCAA Men’s and Women’s Basketball Tournaments. Participants </w:t>
      </w:r>
      <w:proofErr w:type="gramStart"/>
      <w:r w:rsidRPr="07602314">
        <w:rPr>
          <w:rFonts w:ascii="Montserrat" w:hAnsi="Montserrat"/>
          <w:sz w:val="22"/>
          <w:szCs w:val="22"/>
        </w:rPr>
        <w:t>make a donation of</w:t>
      </w:r>
      <w:proofErr w:type="gramEnd"/>
      <w:r w:rsidRPr="07602314">
        <w:rPr>
          <w:rFonts w:ascii="Montserrat" w:hAnsi="Montserrat"/>
          <w:sz w:val="22"/>
          <w:szCs w:val="22"/>
        </w:rPr>
        <w:t xml:space="preserve"> $25 to support credit unions’ political action committees. They then create and submit a bracket for the tournament, where they’ll compete against other credit union staff across the GoWest region. </w:t>
      </w:r>
    </w:p>
    <w:p w14:paraId="4A5431F1" w14:textId="77777777" w:rsidR="00416673" w:rsidRDefault="00416673" w:rsidP="00416673">
      <w:pPr>
        <w:pStyle w:val="NormalWeb"/>
        <w:spacing w:after="160" w:afterAutospacing="0"/>
        <w:rPr>
          <w:rFonts w:ascii="Montserrat" w:hAnsi="Montserrat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 xml:space="preserve">Participants will choose to submit their bracket for the Men’s Tournament Challenge or the Women’s Tournament Challenge. </w:t>
      </w:r>
      <w:r w:rsidRPr="00A6540B">
        <w:rPr>
          <w:rFonts w:ascii="Montserrat" w:hAnsi="Montserrat"/>
          <w:sz w:val="22"/>
          <w:szCs w:val="22"/>
        </w:rPr>
        <w:t>They can enter as many times as they like by making a $25 donation for each bracket.</w:t>
      </w:r>
      <w:r w:rsidRPr="07602314">
        <w:rPr>
          <w:rFonts w:ascii="Montserrat" w:hAnsi="Montserrat"/>
          <w:sz w:val="22"/>
          <w:szCs w:val="22"/>
        </w:rPr>
        <w:t xml:space="preserve"> </w:t>
      </w:r>
    </w:p>
    <w:p w14:paraId="1B0CCB49" w14:textId="77777777" w:rsidR="00416673" w:rsidRDefault="00416673" w:rsidP="00416673">
      <w:pPr>
        <w:pStyle w:val="NormalWeb"/>
        <w:spacing w:after="160" w:afterAutospacing="0"/>
        <w:rPr>
          <w:rFonts w:ascii="Montserrat" w:hAnsi="Montserrat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 xml:space="preserve">Because this event centers around the March Madness basketball tournaments, there is a strict deadline to enter prior to the start of the first official tournament game (Men’s - March 21 @ 12:15 p.m. ET, Women’s - March 22 @ 11:30 a.m. ET). Once the tournaments start, participants can track their entries on the </w:t>
      </w:r>
      <w:proofErr w:type="spellStart"/>
      <w:r w:rsidRPr="07602314">
        <w:rPr>
          <w:rFonts w:ascii="Montserrat" w:hAnsi="Montserrat"/>
          <w:sz w:val="22"/>
          <w:szCs w:val="22"/>
        </w:rPr>
        <w:t>PAC’em</w:t>
      </w:r>
      <w:proofErr w:type="spellEnd"/>
      <w:r w:rsidRPr="07602314">
        <w:rPr>
          <w:rFonts w:ascii="Montserrat" w:hAnsi="Montserrat"/>
          <w:sz w:val="22"/>
          <w:szCs w:val="22"/>
        </w:rPr>
        <w:t xml:space="preserve"> page.</w:t>
      </w:r>
    </w:p>
    <w:p w14:paraId="54DF761A" w14:textId="77777777" w:rsidR="00416673" w:rsidRDefault="00416673" w:rsidP="00416673">
      <w:pPr>
        <w:pStyle w:val="NormalWeb"/>
        <w:spacing w:after="160" w:afterAutospacing="0"/>
      </w:pPr>
      <w:r>
        <w:rPr>
          <w:rFonts w:ascii="Montserrat" w:hAnsi="Montserrat"/>
          <w:sz w:val="22"/>
          <w:szCs w:val="22"/>
        </w:rPr>
        <w:t xml:space="preserve">Participation is encouraged throughout your credit union – it’s a fun way to energize and engage your teams. Credit </w:t>
      </w:r>
      <w:r w:rsidRPr="001D0E8D">
        <w:rPr>
          <w:rFonts w:ascii="Montserrat" w:hAnsi="Montserrat"/>
          <w:sz w:val="22"/>
          <w:szCs w:val="22"/>
        </w:rPr>
        <w:t>unions</w:t>
      </w:r>
      <w:r>
        <w:rPr>
          <w:rFonts w:ascii="Montserrat" w:hAnsi="Montserrat"/>
          <w:sz w:val="22"/>
          <w:szCs w:val="22"/>
        </w:rPr>
        <w:t xml:space="preserve"> are free to incentivize participation at your discretion. It’s </w:t>
      </w:r>
      <w:proofErr w:type="gramStart"/>
      <w:r>
        <w:rPr>
          <w:rFonts w:ascii="Montserrat" w:hAnsi="Montserrat"/>
          <w:sz w:val="22"/>
          <w:szCs w:val="22"/>
        </w:rPr>
        <w:t>fun</w:t>
      </w:r>
      <w:proofErr w:type="gramEnd"/>
      <w:r>
        <w:rPr>
          <w:rFonts w:ascii="Montserrat" w:hAnsi="Montserrat"/>
          <w:sz w:val="22"/>
          <w:szCs w:val="22"/>
        </w:rPr>
        <w:t xml:space="preserve"> and friendly competition at its finest.</w:t>
      </w:r>
    </w:p>
    <w:p w14:paraId="6546CB20" w14:textId="77777777" w:rsidR="00105D9E" w:rsidRDefault="00105D9E" w:rsidP="00105D9E">
      <w:pPr>
        <w:pStyle w:val="paragraph"/>
        <w:spacing w:before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Montserrat" w:hAnsi="Montserrat" w:cs="Segoe UI"/>
          <w:b/>
          <w:bCs/>
        </w:rPr>
        <w:t>And, for the Winner:</w:t>
      </w:r>
      <w:r>
        <w:rPr>
          <w:rStyle w:val="eop"/>
          <w:rFonts w:ascii="Montserrat" w:hAnsi="Montserrat" w:cs="Segoe UI"/>
        </w:rPr>
        <w:t> </w:t>
      </w:r>
    </w:p>
    <w:p w14:paraId="787950C3" w14:textId="77777777" w:rsidR="0077546E" w:rsidRDefault="0077546E" w:rsidP="0077546E">
      <w:pPr>
        <w:pStyle w:val="NormalWeb"/>
        <w:spacing w:after="160" w:afterAutospacing="0"/>
        <w:rPr>
          <w:rFonts w:ascii="Montserrat" w:hAnsi="Montserrat"/>
          <w:color w:val="000000" w:themeColor="text1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>The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 winners of the GoWest </w:t>
      </w:r>
      <w:proofErr w:type="spellStart"/>
      <w:r w:rsidRPr="07602314">
        <w:rPr>
          <w:rFonts w:ascii="Montserrat" w:hAnsi="Montserrat"/>
          <w:color w:val="000000" w:themeColor="text1"/>
          <w:sz w:val="22"/>
          <w:szCs w:val="22"/>
        </w:rPr>
        <w:t>PAC'em</w:t>
      </w:r>
      <w:proofErr w:type="spellEnd"/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 Challenge will receive a prestigious trophy signifying the</w:t>
      </w:r>
      <w:r w:rsidRPr="07602314">
        <w:rPr>
          <w:rFonts w:ascii="Montserrat" w:hAnsi="Montserrat"/>
          <w:sz w:val="22"/>
          <w:szCs w:val="22"/>
        </w:rPr>
        <w:t>ir</w:t>
      </w:r>
      <w:r w:rsidRPr="07602314">
        <w:rPr>
          <w:rFonts w:ascii="Montserrat" w:hAnsi="Montserrat"/>
          <w:color w:val="000000" w:themeColor="text1"/>
          <w:sz w:val="22"/>
          <w:szCs w:val="22"/>
        </w:rPr>
        <w:t> win for this year’s tournament. One winner will be named from the Men’s Tournament and one winner from the Women’s Tournament.</w:t>
      </w:r>
    </w:p>
    <w:p w14:paraId="611C4957" w14:textId="77777777" w:rsidR="0077546E" w:rsidRDefault="0077546E" w:rsidP="0077546E">
      <w:pPr>
        <w:pStyle w:val="NormalWeb"/>
        <w:spacing w:after="160" w:afterAutospacing="0"/>
        <w:rPr>
          <w:rFonts w:ascii="Montserrat" w:hAnsi="Montserrat"/>
          <w:color w:val="000000" w:themeColor="text1"/>
          <w:sz w:val="22"/>
          <w:szCs w:val="22"/>
        </w:rPr>
      </w:pP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And just for fun, the winners will get </w:t>
      </w:r>
      <w:r w:rsidRPr="07602314">
        <w:rPr>
          <w:rFonts w:ascii="Montserrat" w:hAnsi="Montserrat"/>
          <w:sz w:val="22"/>
          <w:szCs w:val="22"/>
        </w:rPr>
        <w:t xml:space="preserve">possession of 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a traveling trophy for </w:t>
      </w:r>
      <w:r w:rsidRPr="07602314">
        <w:rPr>
          <w:rFonts w:ascii="Montserrat" w:hAnsi="Montserrat"/>
          <w:sz w:val="22"/>
          <w:szCs w:val="22"/>
        </w:rPr>
        <w:t>the year – bragging rights!</w:t>
      </w:r>
      <w:r w:rsidRPr="07602314">
        <w:rPr>
          <w:rFonts w:ascii="Montserrat" w:hAnsi="Montserrat"/>
          <w:color w:val="000000" w:themeColor="text1"/>
          <w:sz w:val="22"/>
          <w:szCs w:val="22"/>
        </w:rPr>
        <w:t> </w:t>
      </w:r>
    </w:p>
    <w:p w14:paraId="137816D4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011083AF" w14:textId="6453C09D" w:rsidR="006F2844" w:rsidRPr="006F2844" w:rsidRDefault="006F2844" w:rsidP="31CE8176">
      <w:pPr>
        <w:rPr>
          <w:rFonts w:ascii="Montserrat" w:eastAsia="Montserrat" w:hAnsi="Montserrat" w:cs="Montserrat"/>
          <w:b/>
          <w:bCs/>
        </w:rPr>
      </w:pPr>
      <w:r w:rsidRPr="31CE8176">
        <w:rPr>
          <w:rFonts w:ascii="Montserrat" w:eastAsia="Montserrat" w:hAnsi="Montserrat" w:cs="Montserrat"/>
          <w:b/>
          <w:bCs/>
        </w:rPr>
        <w:t>How You Can Personally Donate and Participate:</w:t>
      </w:r>
    </w:p>
    <w:p w14:paraId="71987AAE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01A76891" w14:textId="0CF72980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1. </w:t>
      </w:r>
      <w:hyperlink r:id="rId10">
        <w:r w:rsidRPr="31CE8176">
          <w:rPr>
            <w:rStyle w:val="Hyperlink"/>
            <w:rFonts w:ascii="Montserrat" w:eastAsia="Montserrat" w:hAnsi="Montserrat" w:cs="Montserrat"/>
          </w:rPr>
          <w:t xml:space="preserve">Visit our dedicated </w:t>
        </w:r>
        <w:proofErr w:type="spellStart"/>
        <w:r w:rsidRPr="31CE8176">
          <w:rPr>
            <w:rStyle w:val="Hyperlink"/>
            <w:rFonts w:ascii="Montserrat" w:eastAsia="Montserrat" w:hAnsi="Montserrat" w:cs="Montserrat"/>
          </w:rPr>
          <w:t>PAC'em</w:t>
        </w:r>
        <w:proofErr w:type="spellEnd"/>
        <w:r w:rsidRPr="31CE8176">
          <w:rPr>
            <w:rStyle w:val="Hyperlink"/>
            <w:rFonts w:ascii="Montserrat" w:eastAsia="Montserrat" w:hAnsi="Montserrat" w:cs="Montserrat"/>
          </w:rPr>
          <w:t xml:space="preserve"> Tracker page</w:t>
        </w:r>
      </w:hyperlink>
      <w:r w:rsidRPr="31CE8176">
        <w:rPr>
          <w:rFonts w:ascii="Montserrat" w:eastAsia="Montserrat" w:hAnsi="Montserrat" w:cs="Montserrat"/>
        </w:rPr>
        <w:t xml:space="preserve"> and click your state to donate and enter the </w:t>
      </w:r>
      <w:proofErr w:type="spellStart"/>
      <w:r w:rsidRPr="31CE8176">
        <w:rPr>
          <w:rFonts w:ascii="Montserrat" w:eastAsia="Montserrat" w:hAnsi="Montserrat" w:cs="Montserrat"/>
        </w:rPr>
        <w:t>PAC’em</w:t>
      </w:r>
      <w:proofErr w:type="spellEnd"/>
      <w:r w:rsidRPr="31CE8176">
        <w:rPr>
          <w:rFonts w:ascii="Montserrat" w:eastAsia="Montserrat" w:hAnsi="Montserrat" w:cs="Montserrat"/>
        </w:rPr>
        <w:t xml:space="preserve"> Challenge.</w:t>
      </w:r>
    </w:p>
    <w:p w14:paraId="0E632B5D" w14:textId="41C381A5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>2. Contribute $25 to support our political action committees.</w:t>
      </w:r>
    </w:p>
    <w:p w14:paraId="0D835A78" w14:textId="68033184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3. Upon donation, enter our </w:t>
      </w:r>
      <w:proofErr w:type="spellStart"/>
      <w:r w:rsidRPr="31CE8176">
        <w:rPr>
          <w:rFonts w:ascii="Montserrat" w:eastAsia="Montserrat" w:hAnsi="Montserrat" w:cs="Montserrat"/>
        </w:rPr>
        <w:t>PAC'em</w:t>
      </w:r>
      <w:proofErr w:type="spellEnd"/>
      <w:r w:rsidRPr="31CE8176">
        <w:rPr>
          <w:rFonts w:ascii="Montserrat" w:eastAsia="Montserrat" w:hAnsi="Montserrat" w:cs="Montserrat"/>
        </w:rPr>
        <w:t xml:space="preserve"> Challenge bracket.</w:t>
      </w:r>
    </w:p>
    <w:p w14:paraId="033257BF" w14:textId="0B23C2E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lastRenderedPageBreak/>
        <w:t>4. Choose either the Men’s or Women’s Bracket challenge based on donations for entry.</w:t>
      </w:r>
    </w:p>
    <w:p w14:paraId="3D5CE150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   - </w:t>
      </w:r>
      <w:proofErr w:type="gramStart"/>
      <w:r w:rsidRPr="31CE8176">
        <w:rPr>
          <w:rFonts w:ascii="Montserrat" w:eastAsia="Montserrat" w:hAnsi="Montserrat" w:cs="Montserrat"/>
        </w:rPr>
        <w:t>Gain entry into</w:t>
      </w:r>
      <w:proofErr w:type="gramEnd"/>
      <w:r w:rsidRPr="31CE8176">
        <w:rPr>
          <w:rFonts w:ascii="Montserrat" w:eastAsia="Montserrat" w:hAnsi="Montserrat" w:cs="Montserrat"/>
        </w:rPr>
        <w:t xml:space="preserve"> our March Madness </w:t>
      </w:r>
      <w:proofErr w:type="spellStart"/>
      <w:r w:rsidRPr="31CE8176">
        <w:rPr>
          <w:rFonts w:ascii="Montserrat" w:eastAsia="Montserrat" w:hAnsi="Montserrat" w:cs="Montserrat"/>
        </w:rPr>
        <w:t>PAC'em</w:t>
      </w:r>
      <w:proofErr w:type="spellEnd"/>
      <w:r w:rsidRPr="31CE8176">
        <w:rPr>
          <w:rFonts w:ascii="Montserrat" w:eastAsia="Montserrat" w:hAnsi="Montserrat" w:cs="Montserrat"/>
        </w:rPr>
        <w:t xml:space="preserve"> Challenge bracket for a chance to enjoy the excitement of March Madness while actively contributing to the credit union movement.</w:t>
      </w:r>
    </w:p>
    <w:p w14:paraId="2F3C8E9F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413846AC" w14:textId="63A2BEBE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  <w:b/>
          <w:bCs/>
        </w:rPr>
        <w:t>Note:</w:t>
      </w:r>
      <w:r w:rsidRPr="31CE8176">
        <w:rPr>
          <w:rFonts w:ascii="Montserrat" w:eastAsia="Montserrat" w:hAnsi="Montserrat" w:cs="Montserrat"/>
        </w:rPr>
        <w:t xml:space="preserve"> An ESPN account is required. If you don't have one, click SIGN UP on the sign-in page.</w:t>
      </w:r>
    </w:p>
    <w:p w14:paraId="26FC1751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3017484E" w14:textId="779EBCAC" w:rsidR="006F2844" w:rsidRPr="006F2844" w:rsidRDefault="006F2844" w:rsidP="31CE8176">
      <w:pPr>
        <w:rPr>
          <w:rFonts w:ascii="Montserrat" w:eastAsia="Montserrat" w:hAnsi="Montserrat" w:cs="Montserrat"/>
          <w:b/>
          <w:bCs/>
        </w:rPr>
      </w:pPr>
      <w:r w:rsidRPr="31CE8176">
        <w:rPr>
          <w:rFonts w:ascii="Montserrat" w:eastAsia="Montserrat" w:hAnsi="Montserrat" w:cs="Montserrat"/>
          <w:b/>
          <w:bCs/>
        </w:rPr>
        <w:t xml:space="preserve"> Rules of the Game:</w:t>
      </w:r>
    </w:p>
    <w:p w14:paraId="083DB5ED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4278F38E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>- Understand that contributions are voluntary and will be used for political purposes.</w:t>
      </w:r>
    </w:p>
    <w:p w14:paraId="352459BD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>- $25 per bracket entry (made by online contribution).</w:t>
      </w:r>
    </w:p>
    <w:p w14:paraId="4E93889E" w14:textId="0E5CCF90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- Deadline to submit: </w:t>
      </w:r>
      <w:r w:rsidR="00193A91">
        <w:rPr>
          <w:rStyle w:val="normaltextrun"/>
          <w:rFonts w:ascii="Montserrat" w:hAnsi="Montserrat" w:cs="Segoe UI"/>
        </w:rPr>
        <w:t xml:space="preserve">Men’s </w:t>
      </w:r>
      <w:r w:rsidR="00F54521">
        <w:rPr>
          <w:rStyle w:val="normaltextrun"/>
          <w:rFonts w:ascii="Montserrat" w:hAnsi="Montserrat" w:cs="Segoe UI"/>
        </w:rPr>
        <w:t>–</w:t>
      </w:r>
      <w:r w:rsidR="00193A91">
        <w:rPr>
          <w:rStyle w:val="normaltextrun"/>
          <w:rFonts w:ascii="Montserrat" w:hAnsi="Montserrat" w:cs="Segoe UI"/>
        </w:rPr>
        <w:t xml:space="preserve"> </w:t>
      </w:r>
      <w:r w:rsidR="00F54521">
        <w:rPr>
          <w:rStyle w:val="normaltextrun"/>
          <w:rFonts w:ascii="Montserrat" w:hAnsi="Montserrat" w:cs="Segoe UI"/>
        </w:rPr>
        <w:t>3/</w:t>
      </w:r>
      <w:r w:rsidR="00193A91">
        <w:rPr>
          <w:rStyle w:val="normaltextrun"/>
          <w:rFonts w:ascii="Montserrat" w:hAnsi="Montserrat" w:cs="Segoe UI"/>
        </w:rPr>
        <w:t xml:space="preserve">21 @ 12:15 p.m. ET, Women’s </w:t>
      </w:r>
      <w:r w:rsidR="00F54521">
        <w:rPr>
          <w:rStyle w:val="normaltextrun"/>
          <w:rFonts w:ascii="Montserrat" w:hAnsi="Montserrat" w:cs="Segoe UI"/>
        </w:rPr>
        <w:t>–</w:t>
      </w:r>
      <w:r w:rsidR="00193A91">
        <w:rPr>
          <w:rStyle w:val="normaltextrun"/>
          <w:rFonts w:ascii="Montserrat" w:hAnsi="Montserrat" w:cs="Segoe UI"/>
        </w:rPr>
        <w:t xml:space="preserve"> </w:t>
      </w:r>
      <w:r w:rsidR="00F54521">
        <w:rPr>
          <w:rStyle w:val="normaltextrun"/>
          <w:rFonts w:ascii="Montserrat" w:hAnsi="Montserrat" w:cs="Segoe UI"/>
        </w:rPr>
        <w:t>3/</w:t>
      </w:r>
      <w:r w:rsidR="00193A91">
        <w:rPr>
          <w:rStyle w:val="normaltextrun"/>
          <w:rFonts w:ascii="Montserrat" w:hAnsi="Montserrat" w:cs="Segoe UI"/>
        </w:rPr>
        <w:t>22 @ 11:30 a.m. ET</w:t>
      </w:r>
      <w:r w:rsidRPr="31CE8176">
        <w:rPr>
          <w:rFonts w:ascii="Montserrat" w:eastAsia="Montserrat" w:hAnsi="Montserrat" w:cs="Montserrat"/>
        </w:rPr>
        <w:t>.</w:t>
      </w:r>
    </w:p>
    <w:p w14:paraId="0CECF0E4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>- All brackets will be DELETED for those that do not donate by the deadline.</w:t>
      </w:r>
    </w:p>
    <w:p w14:paraId="78E205FC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120C865E" w14:textId="40F94A79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Contributions are not tax-deductible, but the satisfaction of supporting our credit union movement is priceless! </w:t>
      </w:r>
    </w:p>
    <w:p w14:paraId="058B7455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140BA173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For any questions or additional participation opportunities, feel free to reach out to Chris Kemm at </w:t>
      </w:r>
      <w:hyperlink r:id="rId11">
        <w:r w:rsidRPr="31CE8176">
          <w:rPr>
            <w:rStyle w:val="Hyperlink"/>
            <w:rFonts w:ascii="Montserrat" w:eastAsia="Montserrat" w:hAnsi="Montserrat" w:cs="Montserrat"/>
          </w:rPr>
          <w:t>ckemm@gowest.org</w:t>
        </w:r>
      </w:hyperlink>
    </w:p>
    <w:p w14:paraId="13EC6650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6F1DC8CD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>Let's show our team spirit, have some fun, and contribute to a cause we're passionate about. Your involvement makes a difference!</w:t>
      </w:r>
    </w:p>
    <w:p w14:paraId="64AD5416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687FB452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>Thank you,</w:t>
      </w:r>
    </w:p>
    <w:p w14:paraId="06358FF3" w14:textId="77777777" w:rsidR="006F2844" w:rsidRPr="006F2844" w:rsidRDefault="006F2844" w:rsidP="31CE8176">
      <w:pPr>
        <w:rPr>
          <w:rFonts w:ascii="Montserrat" w:eastAsia="Montserrat" w:hAnsi="Montserrat" w:cs="Montserrat"/>
        </w:rPr>
      </w:pPr>
    </w:p>
    <w:p w14:paraId="2CAA00FD" w14:textId="3FF2C3D2" w:rsidR="006F2844" w:rsidRPr="006F2844" w:rsidRDefault="006F2844" w:rsidP="31CE8176">
      <w:pPr>
        <w:rPr>
          <w:rFonts w:ascii="Montserrat" w:eastAsia="Montserrat" w:hAnsi="Montserrat" w:cs="Montserrat"/>
          <w:highlight w:val="yellow"/>
        </w:rPr>
      </w:pPr>
      <w:r w:rsidRPr="31CE8176">
        <w:rPr>
          <w:rFonts w:ascii="Montserrat" w:eastAsia="Montserrat" w:hAnsi="Montserrat" w:cs="Montserrat"/>
          <w:highlight w:val="yellow"/>
        </w:rPr>
        <w:t>XXXXXXXXXXXXXX</w:t>
      </w:r>
    </w:p>
    <w:p w14:paraId="366DC873" w14:textId="77777777" w:rsidR="006F2844" w:rsidRPr="006F2844" w:rsidRDefault="006F2844" w:rsidP="31CE8176">
      <w:pPr>
        <w:rPr>
          <w:rFonts w:ascii="Montserrat" w:eastAsia="Montserrat" w:hAnsi="Montserrat" w:cs="Montserrat"/>
          <w:highlight w:val="yellow"/>
        </w:rPr>
      </w:pPr>
    </w:p>
    <w:p w14:paraId="24860D04" w14:textId="0BF89AA5" w:rsidR="006F2844" w:rsidRDefault="006F2844" w:rsidP="31CE8176">
      <w:pPr>
        <w:rPr>
          <w:rFonts w:ascii="Montserrat" w:eastAsia="Montserrat" w:hAnsi="Montserrat" w:cs="Montserrat"/>
        </w:rPr>
      </w:pPr>
      <w:r w:rsidRPr="31CE8176">
        <w:rPr>
          <w:rFonts w:ascii="Montserrat" w:eastAsia="Montserrat" w:hAnsi="Montserrat" w:cs="Montserrat"/>
        </w:rPr>
        <w:t xml:space="preserve">Disclaimer - Contributions are not tax deductible. Contributions to PAC-CULAC are strictly voluntary and will be used for political purposes. </w:t>
      </w:r>
      <w:r w:rsidR="25DE0462" w:rsidRPr="31CE8176">
        <w:rPr>
          <w:rFonts w:ascii="Montserrat" w:eastAsia="Montserrat" w:hAnsi="Montserrat" w:cs="Montserrat"/>
          <w:color w:val="000000" w:themeColor="text1"/>
        </w:rPr>
        <w:t xml:space="preserve">There are no prizes beyond the winner’s trophy. </w:t>
      </w:r>
      <w:r w:rsidRPr="31CE8176">
        <w:rPr>
          <w:rFonts w:ascii="Montserrat" w:eastAsia="Montserrat" w:hAnsi="Montserrat" w:cs="Montserrat"/>
        </w:rPr>
        <w:t xml:space="preserve">You have the right to refuse to contribute without reprisal. Guidelines contained herein are merely suggestions. You may contribute more or less than the guidelines. </w:t>
      </w:r>
    </w:p>
    <w:p w14:paraId="6A0D8A78" w14:textId="77777777" w:rsidR="006F2844" w:rsidRPr="00814333" w:rsidRDefault="006F2844" w:rsidP="31CE8176">
      <w:pPr>
        <w:rPr>
          <w:rFonts w:ascii="Montserrat" w:eastAsia="Montserrat" w:hAnsi="Montserrat" w:cs="Montserrat"/>
        </w:rPr>
      </w:pPr>
    </w:p>
    <w:sectPr w:rsidR="006F2844" w:rsidRPr="008143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7" w:usb1="00000001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52B81"/>
    <w:multiLevelType w:val="hybridMultilevel"/>
    <w:tmpl w:val="463AB23A"/>
    <w:lvl w:ilvl="0" w:tplc="D61EE5C8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AC6B08"/>
    <w:multiLevelType w:val="hybridMultilevel"/>
    <w:tmpl w:val="C53E8498"/>
    <w:lvl w:ilvl="0" w:tplc="DD44F2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D91875"/>
    <w:multiLevelType w:val="hybridMultilevel"/>
    <w:tmpl w:val="EB84C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E2992"/>
    <w:multiLevelType w:val="multilevel"/>
    <w:tmpl w:val="212263D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2702403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25598896">
    <w:abstractNumId w:val="0"/>
  </w:num>
  <w:num w:numId="3" w16cid:durableId="774980813">
    <w:abstractNumId w:val="2"/>
  </w:num>
  <w:num w:numId="4" w16cid:durableId="941258055">
    <w:abstractNumId w:val="1"/>
  </w:num>
  <w:num w:numId="5" w16cid:durableId="7557112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wMDQyMzcxNzS1NLNQ0lEKTi0uzszPAykwrAUAwwuhnywAAAA="/>
  </w:docVars>
  <w:rsids>
    <w:rsidRoot w:val="00245DD4"/>
    <w:rsid w:val="0002079E"/>
    <w:rsid w:val="000B2090"/>
    <w:rsid w:val="000C4F67"/>
    <w:rsid w:val="00105D9E"/>
    <w:rsid w:val="00133FF0"/>
    <w:rsid w:val="00193A91"/>
    <w:rsid w:val="00197FE1"/>
    <w:rsid w:val="001E0857"/>
    <w:rsid w:val="00216EA1"/>
    <w:rsid w:val="00245DD4"/>
    <w:rsid w:val="002A7DCC"/>
    <w:rsid w:val="003324AA"/>
    <w:rsid w:val="003704AB"/>
    <w:rsid w:val="003D5852"/>
    <w:rsid w:val="003D7F84"/>
    <w:rsid w:val="00416673"/>
    <w:rsid w:val="004455CD"/>
    <w:rsid w:val="004C4CEF"/>
    <w:rsid w:val="004E381D"/>
    <w:rsid w:val="004E5D83"/>
    <w:rsid w:val="004F52D9"/>
    <w:rsid w:val="00585302"/>
    <w:rsid w:val="00587CFA"/>
    <w:rsid w:val="005B2ABB"/>
    <w:rsid w:val="005B5411"/>
    <w:rsid w:val="00684D59"/>
    <w:rsid w:val="006B26C4"/>
    <w:rsid w:val="006F2844"/>
    <w:rsid w:val="00700ACC"/>
    <w:rsid w:val="007470D5"/>
    <w:rsid w:val="0077546E"/>
    <w:rsid w:val="00776D60"/>
    <w:rsid w:val="007C7B19"/>
    <w:rsid w:val="007D2CA4"/>
    <w:rsid w:val="00804152"/>
    <w:rsid w:val="00814333"/>
    <w:rsid w:val="008345AB"/>
    <w:rsid w:val="00842358"/>
    <w:rsid w:val="00842E4C"/>
    <w:rsid w:val="00843FFB"/>
    <w:rsid w:val="008700D8"/>
    <w:rsid w:val="0094025E"/>
    <w:rsid w:val="009874F1"/>
    <w:rsid w:val="009970F5"/>
    <w:rsid w:val="009A72F6"/>
    <w:rsid w:val="009F535E"/>
    <w:rsid w:val="00A03886"/>
    <w:rsid w:val="00A63495"/>
    <w:rsid w:val="00B44FE6"/>
    <w:rsid w:val="00B96523"/>
    <w:rsid w:val="00C24FDA"/>
    <w:rsid w:val="00C665C2"/>
    <w:rsid w:val="00C70E5D"/>
    <w:rsid w:val="00D04418"/>
    <w:rsid w:val="00D31E9C"/>
    <w:rsid w:val="00DB5DD1"/>
    <w:rsid w:val="00E43F99"/>
    <w:rsid w:val="00E67712"/>
    <w:rsid w:val="00F04CBF"/>
    <w:rsid w:val="00F43EA6"/>
    <w:rsid w:val="00F47A8F"/>
    <w:rsid w:val="00F54521"/>
    <w:rsid w:val="00FA6ECD"/>
    <w:rsid w:val="00FB09E4"/>
    <w:rsid w:val="00FB7062"/>
    <w:rsid w:val="00FC6B5F"/>
    <w:rsid w:val="00FE330B"/>
    <w:rsid w:val="20C49AB9"/>
    <w:rsid w:val="25DE0462"/>
    <w:rsid w:val="27910B5F"/>
    <w:rsid w:val="2D736FA1"/>
    <w:rsid w:val="31CE8176"/>
    <w:rsid w:val="5077BF22"/>
    <w:rsid w:val="583FA75A"/>
    <w:rsid w:val="771BD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E787C"/>
  <w15:chartTrackingRefBased/>
  <w15:docId w15:val="{752A716E-4EDA-4AD5-AA69-52F7699C6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DD4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45DD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45DD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F43EA6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F43EA6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05D9E"/>
    <w:rPr>
      <w:sz w:val="22"/>
      <w:szCs w:val="22"/>
    </w:rPr>
  </w:style>
  <w:style w:type="paragraph" w:customStyle="1" w:styleId="paragraph">
    <w:name w:val="paragraph"/>
    <w:basedOn w:val="Normal"/>
    <w:rsid w:val="00105D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105D9E"/>
  </w:style>
  <w:style w:type="character" w:customStyle="1" w:styleId="eop">
    <w:name w:val="eop"/>
    <w:basedOn w:val="DefaultParagraphFont"/>
    <w:rsid w:val="00105D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3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6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6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kemm@gowest.org?subject=PAC'em%20Question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infogram.com/1p671q9nq2r2dec5gp15l25336f3dpp90zm?liv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nfogram.com/1p671q9nq2r2dec5gp15l25336f3dpp90zm?li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9c084ef-fa16-442c-99d9-c6cf076533fd" xsi:nil="true"/>
    <lcf76f155ced4ddcb4097134ff3c332f xmlns="c1916d0f-53bb-4c2b-8a10-a16154277191">
      <Terms xmlns="http://schemas.microsoft.com/office/infopath/2007/PartnerControls"/>
    </lcf76f155ced4ddcb4097134ff3c332f>
    <SharedWithUsers xmlns="b9c084ef-fa16-442c-99d9-c6cf076533fd">
      <UserInfo>
        <DisplayName>Patti Hazlett</DisplayName>
        <AccountId>79</AccountId>
        <AccountType/>
      </UserInfo>
      <UserInfo>
        <DisplayName>Pamela Leavitt</DisplayName>
        <AccountId>150</AccountId>
        <AccountType/>
      </UserInfo>
      <UserInfo>
        <DisplayName>Jordan Beyer</DisplayName>
        <AccountId>5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CD1EE3918DBF48A59008CA167C36BA" ma:contentTypeVersion="15" ma:contentTypeDescription="Create a new document." ma:contentTypeScope="" ma:versionID="759e300472bb5585e6a6406859a92860">
  <xsd:schema xmlns:xsd="http://www.w3.org/2001/XMLSchema" xmlns:xs="http://www.w3.org/2001/XMLSchema" xmlns:p="http://schemas.microsoft.com/office/2006/metadata/properties" xmlns:ns2="c1916d0f-53bb-4c2b-8a10-a16154277191" xmlns:ns3="b9c084ef-fa16-442c-99d9-c6cf076533fd" targetNamespace="http://schemas.microsoft.com/office/2006/metadata/properties" ma:root="true" ma:fieldsID="0bb997250e53f4e8c63d9b0fec2a6995" ns2:_="" ns3:_="">
    <xsd:import namespace="c1916d0f-53bb-4c2b-8a10-a16154277191"/>
    <xsd:import namespace="b9c084ef-fa16-442c-99d9-c6cf076533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16d0f-53bb-4c2b-8a10-a161542771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7a23f69-96c7-4c09-8ae9-f54c77d972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084ef-fa16-442c-99d9-c6cf076533f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0015bbe-7a74-4fdd-839e-3b62672ef753}" ma:internalName="TaxCatchAll" ma:showField="CatchAllData" ma:web="b9c084ef-fa16-442c-99d9-c6cf076533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44718D-4A4B-41AA-BACB-25FACC3551D1}">
  <ds:schemaRefs>
    <ds:schemaRef ds:uri="http://schemas.microsoft.com/office/2006/metadata/properties"/>
    <ds:schemaRef ds:uri="http://schemas.microsoft.com/office/infopath/2007/PartnerControls"/>
    <ds:schemaRef ds:uri="b9c084ef-fa16-442c-99d9-c6cf076533fd"/>
    <ds:schemaRef ds:uri="c1916d0f-53bb-4c2b-8a10-a16154277191"/>
  </ds:schemaRefs>
</ds:datastoreItem>
</file>

<file path=customXml/itemProps2.xml><?xml version="1.0" encoding="utf-8"?>
<ds:datastoreItem xmlns:ds="http://schemas.openxmlformats.org/officeDocument/2006/customXml" ds:itemID="{6ACB0086-E3AC-4DF3-B3C9-793CC52D28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107013-FBB6-4230-BB6F-04C85649DB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2FE9A9-CB16-4D91-93FF-2A34A5340B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916d0f-53bb-4c2b-8a10-a16154277191"/>
    <ds:schemaRef ds:uri="b9c084ef-fa16-442c-99d9-c6cf076533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574</Words>
  <Characters>3276</Characters>
  <Application>Microsoft Office Word</Application>
  <DocSecurity>0</DocSecurity>
  <Lines>27</Lines>
  <Paragraphs>7</Paragraphs>
  <ScaleCrop>false</ScaleCrop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Kemm</dc:creator>
  <cp:keywords/>
  <dc:description/>
  <cp:lastModifiedBy>Patti Hazlett</cp:lastModifiedBy>
  <cp:revision>15</cp:revision>
  <dcterms:created xsi:type="dcterms:W3CDTF">2024-03-12T12:24:00Z</dcterms:created>
  <dcterms:modified xsi:type="dcterms:W3CDTF">2024-03-1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CD1EE3918DBF48A59008CA167C36BA</vt:lpwstr>
  </property>
  <property fmtid="{D5CDD505-2E9C-101B-9397-08002B2CF9AE}" pid="3" name="MediaServiceImageTags">
    <vt:lpwstr/>
  </property>
</Properties>
</file>